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margin" w:tblpXSpec="center" w:tblpY="-146"/>
        <w:tblW w:w="862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"/>
        <w:gridCol w:w="6357"/>
        <w:gridCol w:w="1960"/>
        <w:gridCol w:w="46"/>
      </w:tblGrid>
      <w:tr w:rsidR="00A90122" w:rsidRPr="007549A2" w14:paraId="3ABF0C34" w14:textId="77777777" w:rsidTr="00746FB2">
        <w:trPr>
          <w:trHeight w:val="896"/>
        </w:trPr>
        <w:tc>
          <w:tcPr>
            <w:tcW w:w="8626" w:type="dxa"/>
            <w:gridSpan w:val="4"/>
            <w:tcBorders>
              <w:top w:val="nil"/>
              <w:bottom w:val="nil"/>
            </w:tcBorders>
          </w:tcPr>
          <w:p w14:paraId="27CECD20" w14:textId="2CDA6EED" w:rsidR="007549A2" w:rsidRPr="007549A2" w:rsidRDefault="00477C9B" w:rsidP="00C66A25">
            <w:pPr>
              <w:pStyle w:val="BodyText"/>
              <w:tabs>
                <w:tab w:val="left" w:pos="2261"/>
                <w:tab w:val="left" w:pos="4301"/>
              </w:tabs>
              <w:ind w:left="-109" w:firstLine="270"/>
              <w:rPr>
                <w:rFonts w:ascii="Arial" w:eastAsiaTheme="minorHAnsi" w:hAnsi="Arial" w:cs="Arial"/>
                <w:noProof/>
                <w:sz w:val="24"/>
                <w:szCs w:val="24"/>
                <w:lang w:bidi="ar-SA"/>
              </w:rPr>
            </w:pPr>
            <w:r w:rsidRPr="007549A2">
              <w:rPr>
                <w:rFonts w:ascii="Arial" w:hAnsi="Arial" w:cs="Arial"/>
                <w:noProof/>
                <w:sz w:val="24"/>
                <w:szCs w:val="24"/>
              </w:rPr>
              <w:fldChar w:fldCharType="begin"/>
            </w:r>
            <w:r w:rsidRPr="007549A2">
              <w:rPr>
                <w:rFonts w:ascii="Arial" w:hAnsi="Arial" w:cs="Arial"/>
                <w:noProof/>
                <w:sz w:val="24"/>
                <w:szCs w:val="24"/>
              </w:rPr>
              <w:instrText xml:space="preserve"> MERGEFIELD  AnimalBreed  \* MERGEFORMAT </w:instrText>
            </w:r>
            <w:r w:rsidRPr="007549A2">
              <w:rPr>
                <w:rFonts w:ascii="Arial" w:hAnsi="Arial" w:cs="Arial"/>
                <w:noProof/>
                <w:sz w:val="24"/>
                <w:szCs w:val="24"/>
              </w:rPr>
              <w:fldChar w:fldCharType="separate"/>
            </w:r>
            <w:r w:rsidRPr="007549A2">
              <w:rPr>
                <w:rFonts w:ascii="Arial" w:hAnsi="Arial" w:cs="Arial"/>
                <w:noProof/>
                <w:sz w:val="24"/>
                <w:szCs w:val="24"/>
              </w:rPr>
              <w:t>«AnimalBreed»</w:t>
            </w:r>
            <w:r w:rsidRPr="007549A2">
              <w:rPr>
                <w:rFonts w:ascii="Arial" w:hAnsi="Arial" w:cs="Arial"/>
                <w:noProof/>
                <w:sz w:val="24"/>
                <w:szCs w:val="24"/>
              </w:rPr>
              <w:fldChar w:fldCharType="end"/>
            </w:r>
            <w:r w:rsidR="00701239" w:rsidRPr="007549A2">
              <w:rPr>
                <w:rFonts w:ascii="Arial" w:hAnsi="Arial" w:cs="Arial"/>
                <w:b w:val="0"/>
                <w:bCs w:val="0"/>
                <w:noProof/>
                <w:sz w:val="24"/>
                <w:szCs w:val="24"/>
              </w:rPr>
              <w:t xml:space="preserve">    </w:t>
            </w:r>
            <w:r w:rsidR="005078D1" w:rsidRPr="007549A2">
              <w:rPr>
                <w:rFonts w:ascii="Arial" w:hAnsi="Arial" w:cs="Arial"/>
                <w:b w:val="0"/>
                <w:bCs w:val="0"/>
                <w:noProof/>
                <w:sz w:val="24"/>
                <w:szCs w:val="24"/>
              </w:rPr>
              <w:t xml:space="preserve">                                                </w:t>
            </w:r>
            <w:r w:rsidR="001E49FA" w:rsidRPr="007549A2">
              <w:rPr>
                <w:rFonts w:ascii="Arial" w:eastAsiaTheme="minorHAnsi" w:hAnsi="Arial" w:cs="Arial"/>
                <w:noProof/>
                <w:sz w:val="24"/>
                <w:szCs w:val="24"/>
                <w:lang w:bidi="ar-SA"/>
              </w:rPr>
              <w:fldChar w:fldCharType="begin"/>
            </w:r>
            <w:r w:rsidR="001E49FA" w:rsidRPr="007549A2">
              <w:rPr>
                <w:rFonts w:ascii="Arial" w:eastAsiaTheme="minorHAnsi" w:hAnsi="Arial" w:cs="Arial"/>
                <w:noProof/>
                <w:sz w:val="24"/>
                <w:szCs w:val="24"/>
                <w:lang w:bidi="ar-SA"/>
              </w:rPr>
              <w:instrText xml:space="preserve"> MERGEFIELD  AppointmentDate  \* MERGEFORMAT </w:instrText>
            </w:r>
            <w:r w:rsidR="001E49FA" w:rsidRPr="007549A2">
              <w:rPr>
                <w:rFonts w:ascii="Arial" w:eastAsiaTheme="minorHAnsi" w:hAnsi="Arial" w:cs="Arial"/>
                <w:noProof/>
                <w:sz w:val="24"/>
                <w:szCs w:val="24"/>
                <w:lang w:bidi="ar-SA"/>
              </w:rPr>
              <w:fldChar w:fldCharType="separate"/>
            </w:r>
            <w:r w:rsidR="001E49FA" w:rsidRPr="007549A2">
              <w:rPr>
                <w:rFonts w:ascii="Arial" w:eastAsiaTheme="minorHAnsi" w:hAnsi="Arial" w:cs="Arial"/>
                <w:noProof/>
                <w:sz w:val="24"/>
                <w:szCs w:val="24"/>
                <w:lang w:bidi="ar-SA"/>
              </w:rPr>
              <w:t>«AppointmentDate»</w:t>
            </w:r>
            <w:r w:rsidR="001E49FA" w:rsidRPr="007549A2">
              <w:rPr>
                <w:rFonts w:ascii="Arial" w:eastAsiaTheme="minorHAnsi" w:hAnsi="Arial" w:cs="Arial"/>
                <w:noProof/>
                <w:sz w:val="24"/>
                <w:szCs w:val="24"/>
                <w:lang w:bidi="ar-SA"/>
              </w:rPr>
              <w:fldChar w:fldCharType="end"/>
            </w:r>
          </w:p>
          <w:p w14:paraId="49EA40A6" w14:textId="71262EA4" w:rsidR="001E49FA" w:rsidRPr="007549A2" w:rsidRDefault="007549A2" w:rsidP="00C66A25">
            <w:pPr>
              <w:pStyle w:val="BodyText"/>
              <w:tabs>
                <w:tab w:val="left" w:pos="2261"/>
                <w:tab w:val="left" w:pos="4301"/>
              </w:tabs>
              <w:ind w:left="-109" w:firstLine="27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7549A2">
              <w:rPr>
                <w:rFonts w:ascii="Arial" w:hAnsi="Arial" w:cs="Arial"/>
                <w:noProof/>
                <w:sz w:val="22"/>
                <w:szCs w:val="22"/>
              </w:rPr>
              <w:fldChar w:fldCharType="begin"/>
            </w:r>
            <w:r w:rsidRPr="007549A2">
              <w:rPr>
                <w:rFonts w:ascii="Arial" w:hAnsi="Arial" w:cs="Arial"/>
                <w:noProof/>
                <w:sz w:val="22"/>
                <w:szCs w:val="22"/>
              </w:rPr>
              <w:instrText xml:space="preserve"> MERGEFIELD  AnimalAgeYear  \* MERGEFORMAT </w:instrText>
            </w:r>
            <w:r w:rsidRPr="007549A2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 w:rsidRPr="007549A2">
              <w:rPr>
                <w:rFonts w:ascii="Arial" w:hAnsi="Arial" w:cs="Arial"/>
                <w:noProof/>
                <w:sz w:val="22"/>
                <w:szCs w:val="22"/>
              </w:rPr>
              <w:t>«AnimalAgeYear»</w:t>
            </w:r>
            <w:r w:rsidRPr="007549A2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7549A2">
              <w:rPr>
                <w:rFonts w:ascii="Arial" w:hAnsi="Arial" w:cs="Arial"/>
                <w:noProof/>
                <w:sz w:val="22"/>
                <w:szCs w:val="22"/>
              </w:rPr>
              <w:t xml:space="preserve"> yr, </w:t>
            </w:r>
            <w:r w:rsidRPr="007549A2">
              <w:rPr>
                <w:rFonts w:ascii="Arial" w:hAnsi="Arial" w:cs="Arial"/>
                <w:noProof/>
                <w:sz w:val="22"/>
                <w:szCs w:val="22"/>
              </w:rPr>
              <w:fldChar w:fldCharType="begin"/>
            </w:r>
            <w:r w:rsidRPr="007549A2">
              <w:rPr>
                <w:rFonts w:ascii="Arial" w:hAnsi="Arial" w:cs="Arial"/>
                <w:noProof/>
                <w:sz w:val="22"/>
                <w:szCs w:val="22"/>
              </w:rPr>
              <w:instrText xml:space="preserve"> MERGEFIELD  AnimalAgeMonths  \* MERGEFORMAT </w:instrText>
            </w:r>
            <w:r w:rsidRPr="007549A2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 w:rsidRPr="007549A2">
              <w:rPr>
                <w:rFonts w:ascii="Arial" w:hAnsi="Arial" w:cs="Arial"/>
                <w:noProof/>
                <w:sz w:val="22"/>
                <w:szCs w:val="22"/>
              </w:rPr>
              <w:t>«AnimalAgeMonths»</w:t>
            </w:r>
            <w:r w:rsidRPr="007549A2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7549A2">
              <w:rPr>
                <w:rFonts w:ascii="Arial" w:hAnsi="Arial" w:cs="Arial"/>
                <w:noProof/>
                <w:sz w:val="22"/>
                <w:szCs w:val="22"/>
              </w:rPr>
              <w:t xml:space="preserve"> mo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 xml:space="preserve"> </w:t>
            </w:r>
            <w:r w:rsidRPr="007549A2">
              <w:rPr>
                <w:rFonts w:ascii="Arial" w:hAnsi="Arial" w:cs="Arial"/>
                <w:noProof/>
                <w:sz w:val="22"/>
                <w:szCs w:val="22"/>
              </w:rPr>
              <w:t xml:space="preserve"> </w:t>
            </w:r>
            <w:r w:rsidR="005078D1" w:rsidRPr="007549A2">
              <w:rPr>
                <w:rFonts w:ascii="Arial" w:eastAsiaTheme="minorHAnsi" w:hAnsi="Arial" w:cs="Arial"/>
                <w:noProof/>
                <w:sz w:val="22"/>
                <w:szCs w:val="22"/>
                <w:lang w:bidi="ar-SA"/>
              </w:rPr>
              <w:br/>
            </w:r>
            <w:r w:rsidR="00701239" w:rsidRPr="007549A2">
              <w:rPr>
                <w:rFonts w:ascii="Arial" w:eastAsiaTheme="minorHAnsi" w:hAnsi="Arial" w:cs="Arial"/>
                <w:noProof/>
                <w:sz w:val="22"/>
                <w:szCs w:val="22"/>
                <w:lang w:bidi="ar-SA"/>
              </w:rPr>
              <w:t xml:space="preserve">    </w:t>
            </w:r>
            <w:r w:rsidR="005078D1" w:rsidRPr="007549A2">
              <w:rPr>
                <w:rFonts w:ascii="Arial" w:hAnsi="Arial" w:cs="Arial"/>
                <w:noProof/>
                <w:sz w:val="22"/>
                <w:szCs w:val="22"/>
              </w:rPr>
              <w:fldChar w:fldCharType="begin"/>
            </w:r>
            <w:r w:rsidR="005078D1" w:rsidRPr="007549A2">
              <w:rPr>
                <w:rFonts w:ascii="Arial" w:hAnsi="Arial" w:cs="Arial"/>
                <w:noProof/>
                <w:sz w:val="22"/>
                <w:szCs w:val="22"/>
              </w:rPr>
              <w:instrText xml:space="preserve"> MERGEFIELD  AnimalPrimaryColor  \* MERGEFORMAT </w:instrText>
            </w:r>
            <w:r w:rsidR="005078D1" w:rsidRPr="007549A2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 w:rsidR="005078D1" w:rsidRPr="007549A2">
              <w:rPr>
                <w:rFonts w:ascii="Arial" w:hAnsi="Arial" w:cs="Arial"/>
                <w:noProof/>
                <w:sz w:val="22"/>
                <w:szCs w:val="22"/>
              </w:rPr>
              <w:t>«AnimalPrimaryColor»</w:t>
            </w:r>
            <w:r w:rsidR="005078D1" w:rsidRPr="007549A2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="005078D1" w:rsidRPr="007549A2">
              <w:rPr>
                <w:rFonts w:ascii="Arial" w:hAnsi="Arial" w:cs="Arial"/>
                <w:noProof/>
                <w:sz w:val="22"/>
                <w:szCs w:val="22"/>
              </w:rPr>
              <w:t xml:space="preserve"> </w:t>
            </w:r>
            <w:r w:rsidR="005078D1" w:rsidRPr="007549A2">
              <w:rPr>
                <w:rFonts w:ascii="Arial" w:hAnsi="Arial" w:cs="Arial"/>
                <w:noProof/>
                <w:sz w:val="22"/>
                <w:szCs w:val="22"/>
              </w:rPr>
              <w:fldChar w:fldCharType="begin"/>
            </w:r>
            <w:r w:rsidR="005078D1" w:rsidRPr="007549A2">
              <w:rPr>
                <w:rFonts w:ascii="Arial" w:hAnsi="Arial" w:cs="Arial"/>
                <w:noProof/>
                <w:sz w:val="22"/>
                <w:szCs w:val="22"/>
              </w:rPr>
              <w:instrText xml:space="preserve"> MERGEFIELD  AnimalSecondaryColor  \* MERGEFORMAT </w:instrText>
            </w:r>
            <w:r w:rsidR="005078D1" w:rsidRPr="007549A2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 w:rsidR="005078D1" w:rsidRPr="007549A2">
              <w:rPr>
                <w:rFonts w:ascii="Arial" w:hAnsi="Arial" w:cs="Arial"/>
                <w:noProof/>
                <w:sz w:val="22"/>
                <w:szCs w:val="22"/>
              </w:rPr>
              <w:t>«AnimalSecondaryColor»</w:t>
            </w:r>
            <w:r w:rsidR="005078D1" w:rsidRPr="007549A2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</w:p>
        </w:tc>
      </w:tr>
      <w:tr w:rsidR="00A90122" w:rsidRPr="007549A2" w14:paraId="52CD0CDC" w14:textId="77777777" w:rsidTr="009548DF">
        <w:trPr>
          <w:gridAfter w:val="1"/>
          <w:wAfter w:w="46" w:type="dxa"/>
          <w:trHeight w:val="3245"/>
        </w:trPr>
        <w:tc>
          <w:tcPr>
            <w:tcW w:w="263" w:type="dxa"/>
          </w:tcPr>
          <w:p w14:paraId="1247B1B7" w14:textId="77777777" w:rsidR="00E66269" w:rsidRPr="007549A2" w:rsidRDefault="00E66269" w:rsidP="00E66269">
            <w:pPr>
              <w:pStyle w:val="BodyText"/>
              <w:tabs>
                <w:tab w:val="left" w:pos="2261"/>
                <w:tab w:val="left" w:pos="4301"/>
              </w:tabs>
              <w:ind w:left="-289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6357" w:type="dxa"/>
            <w:vAlign w:val="center"/>
          </w:tcPr>
          <w:p w14:paraId="31570AEF" w14:textId="77777777" w:rsidR="00746FB2" w:rsidRPr="007549A2" w:rsidRDefault="00746FB2" w:rsidP="007549A2">
            <w:pPr>
              <w:spacing w:after="120"/>
              <w:rPr>
                <w:rFonts w:ascii="Arial" w:hAnsi="Arial" w:cs="Arial"/>
                <w:b/>
                <w:bCs/>
                <w:noProof/>
                <w:sz w:val="2"/>
                <w:szCs w:val="2"/>
              </w:rPr>
            </w:pPr>
          </w:p>
          <w:p w14:paraId="27045E36" w14:textId="3D66F1CD" w:rsidR="0085573E" w:rsidRPr="007549A2" w:rsidRDefault="00E66269" w:rsidP="00746FB2">
            <w:pPr>
              <w:spacing w:after="120"/>
              <w:jc w:val="center"/>
              <w:rPr>
                <w:rFonts w:ascii="Arial" w:hAnsi="Arial" w:cs="Arial"/>
                <w:b/>
                <w:bCs/>
                <w:noProof/>
                <w:sz w:val="60"/>
                <w:szCs w:val="60"/>
              </w:rPr>
            </w:pPr>
            <w:r w:rsidRPr="007549A2">
              <w:rPr>
                <w:rFonts w:ascii="Arial" w:hAnsi="Arial" w:cs="Arial"/>
                <w:b/>
                <w:bCs/>
                <w:noProof/>
                <w:sz w:val="60"/>
                <w:szCs w:val="60"/>
              </w:rPr>
              <w:fldChar w:fldCharType="begin"/>
            </w:r>
            <w:r w:rsidRPr="007549A2">
              <w:rPr>
                <w:rFonts w:ascii="Arial" w:hAnsi="Arial" w:cs="Arial"/>
                <w:b/>
                <w:bCs/>
                <w:noProof/>
                <w:sz w:val="60"/>
                <w:szCs w:val="60"/>
              </w:rPr>
              <w:instrText xml:space="preserve"> MERGEFIELD  AnimalName  \* MERGEFORMAT </w:instrText>
            </w:r>
            <w:r w:rsidRPr="007549A2">
              <w:rPr>
                <w:rFonts w:ascii="Arial" w:hAnsi="Arial" w:cs="Arial"/>
                <w:b/>
                <w:bCs/>
                <w:noProof/>
                <w:sz w:val="60"/>
                <w:szCs w:val="60"/>
              </w:rPr>
              <w:fldChar w:fldCharType="separate"/>
            </w:r>
            <w:r w:rsidRPr="007549A2">
              <w:rPr>
                <w:rFonts w:ascii="Arial" w:hAnsi="Arial" w:cs="Arial"/>
                <w:b/>
                <w:bCs/>
                <w:noProof/>
                <w:sz w:val="60"/>
                <w:szCs w:val="60"/>
              </w:rPr>
              <w:t>«AnimalName»</w:t>
            </w:r>
            <w:r w:rsidRPr="007549A2">
              <w:rPr>
                <w:rFonts w:ascii="Arial" w:hAnsi="Arial" w:cs="Arial"/>
                <w:b/>
                <w:bCs/>
                <w:noProof/>
                <w:sz w:val="60"/>
                <w:szCs w:val="60"/>
              </w:rPr>
              <w:fldChar w:fldCharType="end"/>
            </w:r>
          </w:p>
          <w:p w14:paraId="5DE68412" w14:textId="379DCDC3" w:rsidR="0090043D" w:rsidRDefault="0075184D" w:rsidP="00746FB2">
            <w:pPr>
              <w:jc w:val="center"/>
              <w:rPr>
                <w:rFonts w:ascii="Arial" w:hAnsi="Arial" w:cs="Arial"/>
                <w:noProof/>
                <w:sz w:val="24"/>
                <w:szCs w:val="24"/>
              </w:rPr>
            </w:pPr>
            <w:r w:rsidRPr="007549A2">
              <w:rPr>
                <w:rFonts w:ascii="Arial" w:hAnsi="Arial" w:cs="Arial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7549A2">
              <w:rPr>
                <w:rFonts w:ascii="Arial" w:hAnsi="Arial" w:cs="Arial"/>
                <w:b/>
                <w:bCs/>
                <w:color w:val="808080" w:themeColor="background1" w:themeShade="80"/>
                <w:sz w:val="24"/>
                <w:szCs w:val="24"/>
              </w:rPr>
              <w:instrText xml:space="preserve"> MERGEFIELD  OwnerLastName  \* MERGEFORMAT </w:instrText>
            </w:r>
            <w:r w:rsidRPr="007549A2">
              <w:rPr>
                <w:rFonts w:ascii="Arial" w:hAnsi="Arial" w:cs="Arial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Pr="007549A2">
              <w:rPr>
                <w:rFonts w:ascii="Arial" w:hAnsi="Arial" w:cs="Arial"/>
                <w:b/>
                <w:bCs/>
                <w:color w:val="808080" w:themeColor="background1" w:themeShade="80"/>
                <w:sz w:val="24"/>
                <w:szCs w:val="24"/>
              </w:rPr>
              <w:t>«OwnerLastName»</w:t>
            </w:r>
            <w:r w:rsidRPr="007549A2">
              <w:rPr>
                <w:rFonts w:ascii="Arial" w:hAnsi="Arial" w:cs="Arial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="0090043D" w:rsidRPr="007549A2">
              <w:rPr>
                <w:rFonts w:ascii="Arial" w:hAnsi="Arial" w:cs="Arial"/>
                <w:b/>
                <w:bCs/>
                <w:color w:val="808080" w:themeColor="background1" w:themeShade="80"/>
                <w:sz w:val="24"/>
                <w:szCs w:val="24"/>
              </w:rPr>
              <w:br/>
            </w:r>
            <w:r w:rsidR="0090043D" w:rsidRPr="007549A2">
              <w:rPr>
                <w:rFonts w:ascii="Arial" w:hAnsi="Arial" w:cs="Arial"/>
                <w:noProof/>
                <w:sz w:val="24"/>
                <w:szCs w:val="24"/>
              </w:rPr>
              <w:fldChar w:fldCharType="begin"/>
            </w:r>
            <w:r w:rsidR="0090043D" w:rsidRPr="007549A2">
              <w:rPr>
                <w:rFonts w:ascii="Arial" w:hAnsi="Arial" w:cs="Arial"/>
                <w:noProof/>
                <w:sz w:val="24"/>
                <w:szCs w:val="24"/>
              </w:rPr>
              <w:instrText xml:space="preserve"> MERGEFIELD  VolumeClientName  \* MERGEFORMAT </w:instrText>
            </w:r>
            <w:r w:rsidR="0090043D" w:rsidRPr="007549A2">
              <w:rPr>
                <w:rFonts w:ascii="Arial" w:hAnsi="Arial" w:cs="Arial"/>
                <w:noProof/>
                <w:sz w:val="24"/>
                <w:szCs w:val="24"/>
              </w:rPr>
              <w:fldChar w:fldCharType="separate"/>
            </w:r>
            <w:r w:rsidR="0090043D" w:rsidRPr="007549A2">
              <w:rPr>
                <w:rFonts w:ascii="Arial" w:hAnsi="Arial" w:cs="Arial"/>
                <w:noProof/>
                <w:sz w:val="24"/>
                <w:szCs w:val="24"/>
              </w:rPr>
              <w:t>«VolumeClientName»</w:t>
            </w:r>
            <w:r w:rsidR="0090043D" w:rsidRPr="007549A2">
              <w:rPr>
                <w:rFonts w:ascii="Arial" w:hAnsi="Arial" w:cs="Arial"/>
                <w:noProof/>
                <w:sz w:val="24"/>
                <w:szCs w:val="24"/>
              </w:rPr>
              <w:fldChar w:fldCharType="end"/>
            </w:r>
          </w:p>
          <w:p w14:paraId="3BEB787F" w14:textId="537A84FD" w:rsidR="00092CB7" w:rsidRPr="007549A2" w:rsidRDefault="00092CB7" w:rsidP="00746FB2">
            <w:pPr>
              <w:jc w:val="center"/>
              <w:rPr>
                <w:rFonts w:ascii="Arial" w:hAnsi="Arial" w:cs="Arial"/>
                <w:b/>
                <w:bCs/>
                <w:color w:val="808080" w:themeColor="background1" w:themeShade="80"/>
                <w:sz w:val="24"/>
                <w:szCs w:val="24"/>
              </w:rPr>
            </w:pPr>
            <w:r w:rsidRPr="009B4309">
              <w:rPr>
                <w:rFonts w:ascii="Arial" w:hAnsi="Arial" w:cs="Arial"/>
                <w:noProof/>
              </w:rPr>
              <w:fldChar w:fldCharType="begin"/>
            </w:r>
            <w:r w:rsidRPr="009B4309">
              <w:rPr>
                <w:rFonts w:ascii="Arial" w:hAnsi="Arial" w:cs="Arial"/>
                <w:noProof/>
              </w:rPr>
              <w:instrText xml:space="preserve"> MERGEFIELD  ClientPhoneCell  \* MERGEFORMAT </w:instrText>
            </w:r>
            <w:r w:rsidRPr="009B4309">
              <w:rPr>
                <w:rFonts w:ascii="Arial" w:hAnsi="Arial" w:cs="Arial"/>
                <w:noProof/>
              </w:rPr>
              <w:fldChar w:fldCharType="separate"/>
            </w:r>
            <w:r w:rsidRPr="009B4309">
              <w:rPr>
                <w:rFonts w:ascii="Arial" w:hAnsi="Arial" w:cs="Arial"/>
                <w:noProof/>
              </w:rPr>
              <w:t>«ClientPhoneCell»</w:t>
            </w:r>
            <w:r w:rsidRPr="009B4309">
              <w:rPr>
                <w:rFonts w:ascii="Arial" w:hAnsi="Arial" w:cs="Arial"/>
                <w:noProof/>
              </w:rPr>
              <w:fldChar w:fldCharType="end"/>
            </w:r>
          </w:p>
          <w:p w14:paraId="55D1ADDD" w14:textId="77777777" w:rsidR="00E66269" w:rsidRPr="007549A2" w:rsidRDefault="00E66269" w:rsidP="00A90122">
            <w:pPr>
              <w:jc w:val="center"/>
              <w:rPr>
                <w:rFonts w:ascii="Arial" w:hAnsi="Arial" w:cs="Arial"/>
              </w:rPr>
            </w:pPr>
          </w:p>
          <w:p w14:paraId="0D30F48E" w14:textId="77777777" w:rsidR="00746FB2" w:rsidRPr="007549A2" w:rsidRDefault="00746FB2" w:rsidP="00A901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754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fldChar w:fldCharType="begin"/>
            </w:r>
            <w:r w:rsidRPr="00754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instrText xml:space="preserve"> MERGEFIELD  TableStart:Services  \* MERGEFORMAT </w:instrText>
            </w:r>
            <w:r w:rsidRPr="00754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fldChar w:fldCharType="separate"/>
            </w:r>
            <w:r w:rsidRPr="007549A2">
              <w:rPr>
                <w:rFonts w:ascii="Arial" w:hAnsi="Arial" w:cs="Arial"/>
                <w:b/>
                <w:bCs/>
                <w:noProof/>
                <w:color w:val="000000"/>
                <w:sz w:val="16"/>
                <w:szCs w:val="16"/>
              </w:rPr>
              <w:t>«TableStart:Services»</w:t>
            </w:r>
            <w:r w:rsidRPr="00754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fldChar w:fldCharType="end"/>
            </w:r>
            <w:r w:rsidRPr="00754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fldChar w:fldCharType="begin"/>
            </w:r>
            <w:r w:rsidRPr="00754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instrText xml:space="preserve"> MERGEFIELD  ItemName  \* MERGEFORMAT </w:instrText>
            </w:r>
            <w:r w:rsidRPr="00754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fldChar w:fldCharType="separate"/>
            </w:r>
            <w:r w:rsidRPr="007549A2">
              <w:rPr>
                <w:rFonts w:ascii="Arial" w:hAnsi="Arial" w:cs="Arial"/>
                <w:b/>
                <w:bCs/>
                <w:noProof/>
                <w:color w:val="000000"/>
                <w:sz w:val="16"/>
                <w:szCs w:val="16"/>
              </w:rPr>
              <w:t>«ItemName»</w:t>
            </w:r>
            <w:r w:rsidRPr="00754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fldChar w:fldCharType="end"/>
            </w:r>
            <w:r w:rsidRPr="00754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fldChar w:fldCharType="begin"/>
            </w:r>
            <w:r w:rsidRPr="00754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instrText xml:space="preserve"> MERGEFIELD  TableEnd:Services  \* MERGEFORMAT </w:instrText>
            </w:r>
            <w:r w:rsidRPr="00754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fldChar w:fldCharType="separate"/>
            </w:r>
            <w:r w:rsidRPr="007549A2">
              <w:rPr>
                <w:rFonts w:ascii="Arial" w:hAnsi="Arial" w:cs="Arial"/>
                <w:b/>
                <w:bCs/>
                <w:noProof/>
                <w:color w:val="000000"/>
                <w:sz w:val="16"/>
                <w:szCs w:val="16"/>
              </w:rPr>
              <w:t>«TableEnd:Services»</w:t>
            </w:r>
            <w:r w:rsidRPr="00754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fldChar w:fldCharType="end"/>
            </w:r>
          </w:p>
          <w:p w14:paraId="0CB020D3" w14:textId="77777777" w:rsidR="00746FB2" w:rsidRPr="007549A2" w:rsidRDefault="00746FB2" w:rsidP="00A90122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14:paraId="6DB37CFA" w14:textId="68B27628" w:rsidR="00746FB2" w:rsidRPr="007549A2" w:rsidRDefault="00746FB2" w:rsidP="00A90122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14:paraId="1D86288E" w14:textId="77777777" w:rsidR="00746FB2" w:rsidRPr="007549A2" w:rsidRDefault="00746FB2" w:rsidP="00A90122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14:paraId="1469E445" w14:textId="77777777" w:rsidR="00746FB2" w:rsidRPr="007549A2" w:rsidRDefault="00746FB2" w:rsidP="00A90122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14:paraId="63796B28" w14:textId="3ECE88FB" w:rsidR="00746FB2" w:rsidRPr="007549A2" w:rsidRDefault="00746FB2" w:rsidP="00A9012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60" w:type="dxa"/>
            <w:vAlign w:val="center"/>
          </w:tcPr>
          <w:p w14:paraId="48E33C00" w14:textId="45FFD0CB" w:rsidR="00C61C90" w:rsidRPr="007549A2" w:rsidRDefault="00E66269" w:rsidP="0075184D">
            <w:pPr>
              <w:pStyle w:val="BodyText"/>
              <w:tabs>
                <w:tab w:val="left" w:pos="2261"/>
                <w:tab w:val="left" w:pos="4301"/>
              </w:tabs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7549A2">
              <w:rPr>
                <w:rFonts w:ascii="Arial" w:hAnsi="Arial" w:cs="Arial"/>
                <w:b w:val="0"/>
                <w:bCs w:val="0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1008" behindDoc="1" locked="0" layoutInCell="1" allowOverlap="1" wp14:anchorId="5B344949" wp14:editId="32C67BE4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0</wp:posOffset>
                      </wp:positionV>
                      <wp:extent cx="154940" cy="154940"/>
                      <wp:effectExtent l="0" t="0" r="10160" b="10160"/>
                      <wp:wrapTight wrapText="bothSides">
                        <wp:wrapPolygon edited="0">
                          <wp:start x="0" y="0"/>
                          <wp:lineTo x="0" y="21246"/>
                          <wp:lineTo x="21246" y="21246"/>
                          <wp:lineTo x="21246" y="0"/>
                          <wp:lineTo x="0" y="0"/>
                        </wp:wrapPolygon>
                      </wp:wrapTight>
                      <wp:docPr id="3" name="Rounded 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" cy="154940"/>
                              </a:xfrm>
                              <a:prstGeom prst="round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4E9DC16" id="Rounded Rectangle 3" o:spid="_x0000_s1026" style="position:absolute;margin-left:-5.4pt;margin-top:0;width:12.2pt;height:12.2p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" filled="f" strokecolor="black [3213]">
                      <w10:wrap type="tight"/>
                    </v:roundrect>
                  </w:pict>
                </mc:Fallback>
              </mc:AlternateContent>
            </w:r>
            <w:r w:rsidR="0075184D" w:rsidRPr="007549A2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Dr. Exam</w:t>
            </w:r>
          </w:p>
          <w:p w14:paraId="01F9E1B1" w14:textId="77777777" w:rsidR="00C61C90" w:rsidRPr="007549A2" w:rsidRDefault="00C61C90" w:rsidP="0075184D">
            <w:pPr>
              <w:pStyle w:val="BodyText"/>
              <w:tabs>
                <w:tab w:val="left" w:pos="2261"/>
                <w:tab w:val="left" w:pos="4301"/>
              </w:tabs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4EAD674A" w14:textId="387EDCD1" w:rsidR="0075184D" w:rsidRPr="007549A2" w:rsidRDefault="00C61C90" w:rsidP="0075184D">
            <w:pPr>
              <w:pStyle w:val="BodyText"/>
              <w:tabs>
                <w:tab w:val="left" w:pos="2261"/>
                <w:tab w:val="left" w:pos="4301"/>
              </w:tabs>
              <w:rPr>
                <w:rFonts w:ascii="Arial" w:hAnsi="Arial" w:cs="Arial"/>
                <w:b w:val="0"/>
                <w:bCs w:val="0"/>
                <w:sz w:val="12"/>
                <w:szCs w:val="12"/>
              </w:rPr>
            </w:pPr>
            <w:r w:rsidRPr="007549A2">
              <w:rPr>
                <w:rFonts w:ascii="Arial" w:hAnsi="Arial" w:cs="Arial"/>
                <w:b w:val="0"/>
                <w:bCs w:val="0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01248" behindDoc="1" locked="0" layoutInCell="1" allowOverlap="1" wp14:anchorId="0C34D158" wp14:editId="6923433A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65405</wp:posOffset>
                      </wp:positionV>
                      <wp:extent cx="154940" cy="154940"/>
                      <wp:effectExtent l="0" t="0" r="10160" b="10160"/>
                      <wp:wrapTight wrapText="bothSides">
                        <wp:wrapPolygon edited="0">
                          <wp:start x="0" y="0"/>
                          <wp:lineTo x="0" y="21246"/>
                          <wp:lineTo x="21246" y="21246"/>
                          <wp:lineTo x="21246" y="0"/>
                          <wp:lineTo x="0" y="0"/>
                        </wp:wrapPolygon>
                      </wp:wrapTight>
                      <wp:docPr id="2" name="Rounded 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" cy="154940"/>
                              </a:xfrm>
                              <a:prstGeom prst="round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4F1C3D2" id="Rounded Rectangle 2" o:spid="_x0000_s1026" style="position:absolute;margin-left:-5.65pt;margin-top:5.15pt;width:12.2pt;height:12.2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" filled="f" strokecolor="black [3213]">
                      <w10:wrap type="tight"/>
                    </v:roundrect>
                  </w:pict>
                </mc:Fallback>
              </mc:AlternateContent>
            </w:r>
          </w:p>
          <w:p w14:paraId="7D9554B7" w14:textId="51CCCA6F" w:rsidR="0075184D" w:rsidRPr="007549A2" w:rsidRDefault="0075184D" w:rsidP="0090043D">
            <w:pPr>
              <w:pStyle w:val="BodyText"/>
              <w:tabs>
                <w:tab w:val="left" w:pos="2261"/>
                <w:tab w:val="left" w:pos="4301"/>
              </w:tabs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7549A2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Pre-me</w:t>
            </w:r>
            <w:r w:rsidR="0090043D" w:rsidRPr="007549A2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d</w:t>
            </w:r>
          </w:p>
          <w:p w14:paraId="13F046E6" w14:textId="30A68B13" w:rsidR="00C61C90" w:rsidRPr="007549A2" w:rsidRDefault="00C61C90" w:rsidP="0090043D">
            <w:pPr>
              <w:pStyle w:val="BodyText"/>
              <w:tabs>
                <w:tab w:val="left" w:pos="2261"/>
                <w:tab w:val="left" w:pos="4301"/>
              </w:tabs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7549A2">
              <w:rPr>
                <w:rFonts w:ascii="Arial" w:hAnsi="Arial" w:cs="Arial"/>
                <w:b w:val="0"/>
                <w:bCs w:val="0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03296" behindDoc="1" locked="0" layoutInCell="1" allowOverlap="1" wp14:anchorId="100E73E8" wp14:editId="68318CE2">
                      <wp:simplePos x="0" y="0"/>
                      <wp:positionH relativeFrom="column">
                        <wp:posOffset>-269875</wp:posOffset>
                      </wp:positionH>
                      <wp:positionV relativeFrom="paragraph">
                        <wp:posOffset>163830</wp:posOffset>
                      </wp:positionV>
                      <wp:extent cx="154940" cy="154940"/>
                      <wp:effectExtent l="0" t="0" r="10160" b="10160"/>
                      <wp:wrapTight wrapText="bothSides">
                        <wp:wrapPolygon edited="0">
                          <wp:start x="0" y="0"/>
                          <wp:lineTo x="0" y="21246"/>
                          <wp:lineTo x="21246" y="21246"/>
                          <wp:lineTo x="21246" y="0"/>
                          <wp:lineTo x="0" y="0"/>
                        </wp:wrapPolygon>
                      </wp:wrapTight>
                      <wp:docPr id="7" name="Rounded 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" cy="154940"/>
                              </a:xfrm>
                              <a:prstGeom prst="round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E1841C5" id="Rounded Rectangle 7" o:spid="_x0000_s1026" style="position:absolute;margin-left:-21.25pt;margin-top:12.9pt;width:12.2pt;height:12.2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" filled="f" strokecolor="black [3213]">
                      <w10:wrap type="tight"/>
                    </v:roundrect>
                  </w:pict>
                </mc:Fallback>
              </mc:AlternateContent>
            </w:r>
          </w:p>
          <w:p w14:paraId="3E7EBF8E" w14:textId="2A0D5C82" w:rsidR="00FB7D4A" w:rsidRPr="007549A2" w:rsidRDefault="00C61C90" w:rsidP="00FB7D4A">
            <w:pPr>
              <w:pStyle w:val="BodyText"/>
              <w:tabs>
                <w:tab w:val="left" w:pos="2261"/>
                <w:tab w:val="left" w:pos="4301"/>
              </w:tabs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7549A2">
              <w:rPr>
                <w:rFonts w:ascii="Arial" w:hAnsi="Arial" w:cs="Arial"/>
                <w:b w:val="0"/>
                <w:bCs w:val="0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6704" behindDoc="1" locked="0" layoutInCell="1" allowOverlap="1" wp14:anchorId="38AFA7B8" wp14:editId="5603C4EF">
                      <wp:simplePos x="0" y="0"/>
                      <wp:positionH relativeFrom="column">
                        <wp:posOffset>-263525</wp:posOffset>
                      </wp:positionH>
                      <wp:positionV relativeFrom="paragraph">
                        <wp:posOffset>365125</wp:posOffset>
                      </wp:positionV>
                      <wp:extent cx="154940" cy="154940"/>
                      <wp:effectExtent l="0" t="0" r="10160" b="10160"/>
                      <wp:wrapTight wrapText="bothSides">
                        <wp:wrapPolygon edited="0">
                          <wp:start x="0" y="0"/>
                          <wp:lineTo x="0" y="21246"/>
                          <wp:lineTo x="21246" y="21246"/>
                          <wp:lineTo x="21246" y="0"/>
                          <wp:lineTo x="0" y="0"/>
                        </wp:wrapPolygon>
                      </wp:wrapTight>
                      <wp:docPr id="5" name="Rounded 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" cy="154940"/>
                              </a:xfrm>
                              <a:prstGeom prst="round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4B4BC0C" id="Rounded Rectangle 5" o:spid="_x0000_s1026" style="position:absolute;margin-left:-20.75pt;margin-top:28.75pt;width:12.2pt;height:12.2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" filled="f" strokecolor="black [3213]">
                      <w10:wrap type="tight"/>
                    </v:roundrect>
                  </w:pict>
                </mc:Fallback>
              </mc:AlternateContent>
            </w:r>
            <w:proofErr w:type="spellStart"/>
            <w:r w:rsidRPr="007549A2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Nutrical</w:t>
            </w:r>
            <w:proofErr w:type="spellEnd"/>
            <w:r w:rsidRPr="007549A2">
              <w:rPr>
                <w:rFonts w:ascii="Arial" w:hAnsi="Arial" w:cs="Arial"/>
                <w:b w:val="0"/>
                <w:bCs w:val="0"/>
                <w:sz w:val="22"/>
                <w:szCs w:val="22"/>
              </w:rPr>
              <w:br/>
            </w:r>
            <w:r w:rsidRPr="007549A2">
              <w:rPr>
                <w:rFonts w:ascii="Arial" w:hAnsi="Arial" w:cs="Arial"/>
                <w:b w:val="0"/>
                <w:bCs w:val="0"/>
                <w:sz w:val="22"/>
                <w:szCs w:val="22"/>
              </w:rPr>
              <w:br/>
            </w:r>
            <w:r w:rsidR="00FB7D4A" w:rsidRPr="007549A2">
              <w:rPr>
                <w:rFonts w:ascii="Arial" w:hAnsi="Arial" w:cs="Arial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="00FB7D4A" w:rsidRPr="007549A2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Sx</w:t>
            </w:r>
            <w:proofErr w:type="spellEnd"/>
          </w:p>
          <w:p w14:paraId="5118C315" w14:textId="280A2354" w:rsidR="00A90122" w:rsidRPr="007549A2" w:rsidRDefault="00CF7E66" w:rsidP="00A90122">
            <w:pPr>
              <w:pStyle w:val="BodyText"/>
              <w:tabs>
                <w:tab w:val="left" w:pos="2261"/>
                <w:tab w:val="left" w:pos="4301"/>
              </w:tabs>
              <w:ind w:left="-121" w:hanging="9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7549A2">
              <w:rPr>
                <w:rFonts w:ascii="Arial" w:hAnsi="Arial" w:cs="Arial"/>
                <w:b w:val="0"/>
                <w:bCs w:val="0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752" behindDoc="1" locked="0" layoutInCell="1" allowOverlap="1" wp14:anchorId="41D951E8" wp14:editId="5116C072">
                      <wp:simplePos x="0" y="0"/>
                      <wp:positionH relativeFrom="column">
                        <wp:posOffset>-285750</wp:posOffset>
                      </wp:positionH>
                      <wp:positionV relativeFrom="paragraph">
                        <wp:posOffset>195580</wp:posOffset>
                      </wp:positionV>
                      <wp:extent cx="154940" cy="154940"/>
                      <wp:effectExtent l="25400" t="25400" r="10160" b="22860"/>
                      <wp:wrapTight wrapText="bothSides">
                        <wp:wrapPolygon edited="0">
                          <wp:start x="13260" y="-3462"/>
                          <wp:lineTo x="1442" y="-7193"/>
                          <wp:lineTo x="-4954" y="13067"/>
                          <wp:lineTo x="-3177" y="19198"/>
                          <wp:lineTo x="8642" y="22929"/>
                          <wp:lineTo x="13707" y="24528"/>
                          <wp:lineTo x="21348" y="12088"/>
                          <wp:lineTo x="23391" y="-264"/>
                          <wp:lineTo x="13260" y="-3462"/>
                        </wp:wrapPolygon>
                      </wp:wrapTight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" cy="154940"/>
                              </a:xfrm>
                              <a:prstGeom prst="round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D085AC0" id="Rounded Rectangle 4" o:spid="_x0000_s1026" style="position:absolute;margin-left:-22.5pt;margin-top:15.4pt;width:12.2pt;height:12.2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" filled="f" strokecolor="black [3213]">
                      <w10:wrap type="tight"/>
                    </v:roundrect>
                  </w:pict>
                </mc:Fallback>
              </mc:AlternateContent>
            </w:r>
          </w:p>
          <w:p w14:paraId="16982E97" w14:textId="4F969D88" w:rsidR="00FB7D4A" w:rsidRPr="007549A2" w:rsidRDefault="00FB7D4A" w:rsidP="00FB7D4A">
            <w:pPr>
              <w:pStyle w:val="BodyText"/>
              <w:tabs>
                <w:tab w:val="left" w:pos="2261"/>
                <w:tab w:val="left" w:pos="4301"/>
              </w:tabs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7549A2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Snack</w:t>
            </w:r>
          </w:p>
          <w:p w14:paraId="4410C7C8" w14:textId="3E69C045" w:rsidR="00A90122" w:rsidRPr="007549A2" w:rsidRDefault="00A90122" w:rsidP="00FB7D4A">
            <w:pPr>
              <w:pStyle w:val="BodyText"/>
              <w:tabs>
                <w:tab w:val="left" w:pos="2261"/>
                <w:tab w:val="left" w:pos="4301"/>
              </w:tabs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</w:p>
        </w:tc>
      </w:tr>
    </w:tbl>
    <w:p w14:paraId="324C2E10" w14:textId="0A54C66B" w:rsidR="007E2DB3" w:rsidRPr="007549A2" w:rsidRDefault="00DA7C58" w:rsidP="00F45731">
      <w:pPr>
        <w:pStyle w:val="BodyText"/>
        <w:tabs>
          <w:tab w:val="left" w:pos="5393"/>
        </w:tabs>
        <w:ind w:left="90"/>
        <w:rPr>
          <w:rFonts w:ascii="Arial" w:hAnsi="Arial" w:cs="Arial"/>
          <w:sz w:val="16"/>
          <w:szCs w:val="16"/>
          <w:vertAlign w:val="subscript"/>
        </w:rPr>
      </w:pPr>
      <w:r w:rsidRPr="007549A2">
        <w:rPr>
          <w:rFonts w:ascii="Arial" w:hAnsi="Arial" w:cs="Arial"/>
          <w:b w:val="0"/>
          <w:bCs w:val="0"/>
          <w:noProof/>
          <w:sz w:val="16"/>
          <w:szCs w:val="16"/>
        </w:rPr>
        <w:fldChar w:fldCharType="begin"/>
      </w:r>
      <w:r w:rsidRPr="007549A2">
        <w:rPr>
          <w:rFonts w:ascii="Arial" w:hAnsi="Arial" w:cs="Arial"/>
          <w:b w:val="0"/>
          <w:bCs w:val="0"/>
          <w:noProof/>
          <w:sz w:val="16"/>
          <w:szCs w:val="16"/>
        </w:rPr>
        <w:instrText xml:space="preserve"> MERGEFIELD  AnimalNotes  \* MERGEFORMAT </w:instrText>
      </w:r>
      <w:r w:rsidRPr="007549A2">
        <w:rPr>
          <w:rFonts w:ascii="Arial" w:hAnsi="Arial" w:cs="Arial"/>
          <w:b w:val="0"/>
          <w:bCs w:val="0"/>
          <w:noProof/>
          <w:sz w:val="16"/>
          <w:szCs w:val="16"/>
        </w:rPr>
        <w:fldChar w:fldCharType="separate"/>
      </w:r>
      <w:r w:rsidRPr="007549A2">
        <w:rPr>
          <w:rFonts w:ascii="Arial" w:hAnsi="Arial" w:cs="Arial"/>
          <w:b w:val="0"/>
          <w:bCs w:val="0"/>
          <w:noProof/>
          <w:sz w:val="16"/>
          <w:szCs w:val="16"/>
        </w:rPr>
        <w:t>«AnimalNotes»</w:t>
      </w:r>
      <w:r w:rsidRPr="007549A2">
        <w:rPr>
          <w:rFonts w:ascii="Arial" w:hAnsi="Arial" w:cs="Arial"/>
          <w:b w:val="0"/>
          <w:bCs w:val="0"/>
          <w:noProof/>
          <w:sz w:val="16"/>
          <w:szCs w:val="16"/>
        </w:rPr>
        <w:fldChar w:fldCharType="end"/>
      </w:r>
      <w:r w:rsidRPr="007549A2">
        <w:rPr>
          <w:rFonts w:ascii="Arial" w:hAnsi="Arial" w:cs="Arial"/>
          <w:b w:val="0"/>
          <w:bCs w:val="0"/>
          <w:noProof/>
          <w:sz w:val="16"/>
          <w:szCs w:val="16"/>
        </w:rPr>
        <w:t xml:space="preserve"> </w:t>
      </w:r>
      <w:r w:rsidRPr="007549A2">
        <w:rPr>
          <w:rFonts w:ascii="Arial" w:hAnsi="Arial" w:cs="Arial"/>
          <w:b w:val="0"/>
          <w:bCs w:val="0"/>
          <w:sz w:val="16"/>
          <w:szCs w:val="16"/>
        </w:rPr>
        <w:fldChar w:fldCharType="begin"/>
      </w:r>
      <w:r w:rsidRPr="007549A2">
        <w:rPr>
          <w:rFonts w:ascii="Arial" w:hAnsi="Arial" w:cs="Arial"/>
          <w:b w:val="0"/>
          <w:bCs w:val="0"/>
          <w:sz w:val="16"/>
          <w:szCs w:val="16"/>
        </w:rPr>
        <w:instrText xml:space="preserve"> MERGEFIELD  AnimalShortNotes  \* MERGEFORMAT </w:instrText>
      </w:r>
      <w:r w:rsidRPr="007549A2">
        <w:rPr>
          <w:rFonts w:ascii="Arial" w:hAnsi="Arial" w:cs="Arial"/>
          <w:b w:val="0"/>
          <w:bCs w:val="0"/>
          <w:sz w:val="16"/>
          <w:szCs w:val="16"/>
        </w:rPr>
        <w:fldChar w:fldCharType="separate"/>
      </w:r>
      <w:r w:rsidRPr="007549A2">
        <w:rPr>
          <w:rFonts w:ascii="Arial" w:hAnsi="Arial" w:cs="Arial"/>
          <w:b w:val="0"/>
          <w:bCs w:val="0"/>
          <w:noProof/>
          <w:sz w:val="16"/>
          <w:szCs w:val="16"/>
        </w:rPr>
        <w:t>«AnimalShortNotes»</w:t>
      </w:r>
      <w:r w:rsidRPr="007549A2">
        <w:rPr>
          <w:rFonts w:ascii="Arial" w:hAnsi="Arial" w:cs="Arial"/>
          <w:b w:val="0"/>
          <w:bCs w:val="0"/>
          <w:sz w:val="16"/>
          <w:szCs w:val="16"/>
        </w:rPr>
        <w:fldChar w:fldCharType="end"/>
      </w:r>
    </w:p>
    <w:sectPr w:rsidR="007E2DB3" w:rsidRPr="007549A2" w:rsidSect="005078D1">
      <w:pgSz w:w="8640" w:h="5760"/>
      <w:pgMar w:top="360" w:right="144" w:bottom="144" w:left="144" w:header="115" w:footer="11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D4EA6B" w14:textId="77777777" w:rsidR="00D920F9" w:rsidRDefault="00D920F9" w:rsidP="008008CB">
      <w:r>
        <w:separator/>
      </w:r>
    </w:p>
  </w:endnote>
  <w:endnote w:type="continuationSeparator" w:id="0">
    <w:p w14:paraId="0017A334" w14:textId="77777777" w:rsidR="00D920F9" w:rsidRDefault="00D920F9" w:rsidP="008008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0D0CDB" w14:textId="77777777" w:rsidR="00D920F9" w:rsidRDefault="00D920F9" w:rsidP="008008CB">
      <w:r>
        <w:separator/>
      </w:r>
    </w:p>
  </w:footnote>
  <w:footnote w:type="continuationSeparator" w:id="0">
    <w:p w14:paraId="3269FCB1" w14:textId="77777777" w:rsidR="00D920F9" w:rsidRDefault="00D920F9" w:rsidP="008008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zExtrS0NDM0sDRW0lEKTi0uzszPAykwrAUAk2VsSCwAAAA="/>
    <w:docVar w:name="dgnword-docGUID" w:val="{2172CAC4-F091-4846-AB94-DAAA6157B7BC}"/>
    <w:docVar w:name="dgnword-eventsink" w:val="1755510304640"/>
  </w:docVars>
  <w:rsids>
    <w:rsidRoot w:val="00A630B5"/>
    <w:rsid w:val="00047CF1"/>
    <w:rsid w:val="00090F2A"/>
    <w:rsid w:val="00092CB7"/>
    <w:rsid w:val="000E0C46"/>
    <w:rsid w:val="00152E36"/>
    <w:rsid w:val="00174FA0"/>
    <w:rsid w:val="001850BB"/>
    <w:rsid w:val="0018658D"/>
    <w:rsid w:val="001876C3"/>
    <w:rsid w:val="001E49FA"/>
    <w:rsid w:val="00272E9B"/>
    <w:rsid w:val="002810AF"/>
    <w:rsid w:val="00337E8B"/>
    <w:rsid w:val="0035652B"/>
    <w:rsid w:val="0035766C"/>
    <w:rsid w:val="00362FE6"/>
    <w:rsid w:val="00380045"/>
    <w:rsid w:val="003E558D"/>
    <w:rsid w:val="00426BCC"/>
    <w:rsid w:val="00437B34"/>
    <w:rsid w:val="00457294"/>
    <w:rsid w:val="00477C9B"/>
    <w:rsid w:val="004829D8"/>
    <w:rsid w:val="005078D1"/>
    <w:rsid w:val="005537B0"/>
    <w:rsid w:val="00563395"/>
    <w:rsid w:val="00563AA1"/>
    <w:rsid w:val="00573324"/>
    <w:rsid w:val="00591555"/>
    <w:rsid w:val="00595ABA"/>
    <w:rsid w:val="005E12DF"/>
    <w:rsid w:val="00653CD3"/>
    <w:rsid w:val="00691A2F"/>
    <w:rsid w:val="00701239"/>
    <w:rsid w:val="00746FB2"/>
    <w:rsid w:val="0075184D"/>
    <w:rsid w:val="007549A2"/>
    <w:rsid w:val="007B6BD7"/>
    <w:rsid w:val="007E2DB3"/>
    <w:rsid w:val="007F28F1"/>
    <w:rsid w:val="007F3C08"/>
    <w:rsid w:val="008008CB"/>
    <w:rsid w:val="00836FBC"/>
    <w:rsid w:val="0085573E"/>
    <w:rsid w:val="0090043D"/>
    <w:rsid w:val="009017E3"/>
    <w:rsid w:val="009548DF"/>
    <w:rsid w:val="00960B1F"/>
    <w:rsid w:val="009B045F"/>
    <w:rsid w:val="009B0D3A"/>
    <w:rsid w:val="009B2D05"/>
    <w:rsid w:val="009D4F21"/>
    <w:rsid w:val="00A20B11"/>
    <w:rsid w:val="00A25B6F"/>
    <w:rsid w:val="00A455E1"/>
    <w:rsid w:val="00A60229"/>
    <w:rsid w:val="00A630B5"/>
    <w:rsid w:val="00A90122"/>
    <w:rsid w:val="00A92029"/>
    <w:rsid w:val="00A95788"/>
    <w:rsid w:val="00AC0497"/>
    <w:rsid w:val="00B447DF"/>
    <w:rsid w:val="00BB43D5"/>
    <w:rsid w:val="00BF05D0"/>
    <w:rsid w:val="00BF668A"/>
    <w:rsid w:val="00C13810"/>
    <w:rsid w:val="00C3192A"/>
    <w:rsid w:val="00C43B7D"/>
    <w:rsid w:val="00C61C90"/>
    <w:rsid w:val="00C66978"/>
    <w:rsid w:val="00C66A25"/>
    <w:rsid w:val="00CF7E66"/>
    <w:rsid w:val="00D319C5"/>
    <w:rsid w:val="00D42D16"/>
    <w:rsid w:val="00D474D2"/>
    <w:rsid w:val="00D91EEC"/>
    <w:rsid w:val="00D920F9"/>
    <w:rsid w:val="00DA1AB5"/>
    <w:rsid w:val="00DA7C58"/>
    <w:rsid w:val="00E64CD0"/>
    <w:rsid w:val="00E66269"/>
    <w:rsid w:val="00E94829"/>
    <w:rsid w:val="00ED1021"/>
    <w:rsid w:val="00EE25D5"/>
    <w:rsid w:val="00F05372"/>
    <w:rsid w:val="00F13618"/>
    <w:rsid w:val="00F14A53"/>
    <w:rsid w:val="00F45731"/>
    <w:rsid w:val="00FB7D4A"/>
    <w:rsid w:val="00FC69B3"/>
    <w:rsid w:val="00FE1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B8D98"/>
  <w15:docId w15:val="{C08AE3CF-E05B-4FAA-B5DA-289E5D0CD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E2D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08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08CB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008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08CB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417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42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70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87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35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9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1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2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82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8D30AA5-B56C-4BE5-BF4F-C467A25EB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lanta Humane Society</vt:lpstr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ina Clemmer</cp:lastModifiedBy>
  <cp:revision>5</cp:revision>
  <dcterms:created xsi:type="dcterms:W3CDTF">2021-09-23T19:54:00Z</dcterms:created>
  <dcterms:modified xsi:type="dcterms:W3CDTF">2024-11-20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30T00:00:00Z</vt:filetime>
  </property>
  <property fmtid="{D5CDD505-2E9C-101B-9397-08002B2CF9AE}" pid="3" name="Creator">
    <vt:lpwstr>Aspose Ltd.</vt:lpwstr>
  </property>
  <property fmtid="{D5CDD505-2E9C-101B-9397-08002B2CF9AE}" pid="4" name="LastSaved">
    <vt:filetime>2020-01-09T00:00:00Z</vt:filetime>
  </property>
</Properties>
</file>